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27916" w14:textId="13C716F2" w:rsidR="00CE3207" w:rsidRPr="00C24BB6" w:rsidRDefault="00C24BB6" w:rsidP="00C24BB6">
      <w:pPr>
        <w:spacing w:after="0"/>
        <w:jc w:val="center"/>
        <w:rPr>
          <w:sz w:val="28"/>
        </w:rPr>
      </w:pPr>
      <w:r w:rsidRPr="00C24BB6">
        <w:rPr>
          <w:b/>
          <w:sz w:val="56"/>
        </w:rPr>
        <w:t>KYEREMANTENG</w:t>
      </w:r>
      <w:r w:rsidR="00830518">
        <w:rPr>
          <w:b/>
          <w:sz w:val="56"/>
        </w:rPr>
        <w:t>, PRINCE</w:t>
      </w:r>
      <w:r w:rsidRPr="00C24BB6">
        <w:rPr>
          <w:b/>
          <w:sz w:val="56"/>
        </w:rPr>
        <w:t xml:space="preserve"> SAMUEL</w:t>
      </w:r>
    </w:p>
    <w:p w14:paraId="055C1464" w14:textId="3DAF52E3" w:rsidR="00C24BB6" w:rsidRDefault="00C24BB6" w:rsidP="00C24BB6">
      <w:pPr>
        <w:spacing w:after="0"/>
        <w:jc w:val="center"/>
        <w:rPr>
          <w:sz w:val="24"/>
        </w:rPr>
      </w:pPr>
      <w:r>
        <w:rPr>
          <w:b/>
          <w:sz w:val="24"/>
        </w:rPr>
        <w:t xml:space="preserve">Postal Address: </w:t>
      </w:r>
      <w:r w:rsidRPr="00C24BB6">
        <w:rPr>
          <w:sz w:val="24"/>
        </w:rPr>
        <w:t xml:space="preserve">P.O. Box TP14 </w:t>
      </w:r>
      <w:r>
        <w:rPr>
          <w:b/>
          <w:sz w:val="24"/>
        </w:rPr>
        <w:t xml:space="preserve">Mobile: </w:t>
      </w:r>
      <w:r w:rsidRPr="00C24BB6">
        <w:rPr>
          <w:sz w:val="24"/>
        </w:rPr>
        <w:t>+233 558 366 133</w:t>
      </w:r>
      <w:r w:rsidR="00D55F31">
        <w:rPr>
          <w:sz w:val="24"/>
        </w:rPr>
        <w:t xml:space="preserve"> / +233 50 5757 031</w:t>
      </w:r>
    </w:p>
    <w:p w14:paraId="3886FA2C" w14:textId="689E4A6E" w:rsidR="00C24BB6" w:rsidRDefault="00C24BB6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EMAIL: </w:t>
      </w:r>
      <w:hyperlink r:id="rId8" w:history="1">
        <w:r w:rsidRPr="00357580">
          <w:rPr>
            <w:rStyle w:val="Hyperlink"/>
            <w:b/>
            <w:sz w:val="24"/>
          </w:rPr>
          <w:t>princesamuelpks@gmail.com</w:t>
        </w:r>
      </w:hyperlink>
      <w:r>
        <w:rPr>
          <w:b/>
          <w:sz w:val="24"/>
        </w:rPr>
        <w:t xml:space="preserve"> / </w:t>
      </w:r>
      <w:hyperlink r:id="rId9" w:history="1">
        <w:r w:rsidRPr="00357580">
          <w:rPr>
            <w:rStyle w:val="Hyperlink"/>
            <w:b/>
            <w:sz w:val="24"/>
          </w:rPr>
          <w:t>pskyeremanteng@st.ug.edu.gh</w:t>
        </w:r>
      </w:hyperlink>
      <w:r>
        <w:rPr>
          <w:b/>
          <w:sz w:val="24"/>
        </w:rPr>
        <w:t xml:space="preserve"> </w:t>
      </w:r>
    </w:p>
    <w:p w14:paraId="7D294F0C" w14:textId="57E5A520" w:rsidR="00823EAC" w:rsidRDefault="00823EAC" w:rsidP="00823EAC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LinkedIn: </w:t>
      </w:r>
      <w:hyperlink r:id="rId10" w:history="1">
        <w:r w:rsidRPr="00AA4306">
          <w:rPr>
            <w:rStyle w:val="Hyperlink"/>
            <w:b/>
            <w:sz w:val="24"/>
          </w:rPr>
          <w:t>https://www.linkedin.com/in/prince-samuel-941956165/</w:t>
        </w:r>
      </w:hyperlink>
    </w:p>
    <w:p w14:paraId="1B9A3A80" w14:textId="37D18D5F" w:rsidR="00665077" w:rsidRDefault="00910EF0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>MEDIUM</w:t>
      </w:r>
      <w:r w:rsidR="00665077">
        <w:rPr>
          <w:b/>
          <w:sz w:val="24"/>
        </w:rPr>
        <w:t xml:space="preserve">: </w:t>
      </w:r>
      <w:hyperlink r:id="rId11" w:history="1">
        <w:r w:rsidR="00665077" w:rsidRPr="00665077">
          <w:rPr>
            <w:rStyle w:val="Hyperlink"/>
            <w:b/>
            <w:sz w:val="24"/>
          </w:rPr>
          <w:t>https://medium.com/@princesamuelpks</w:t>
        </w:r>
      </w:hyperlink>
    </w:p>
    <w:p w14:paraId="15C9003B" w14:textId="7F00DF27" w:rsidR="00864D31" w:rsidRDefault="00864D31" w:rsidP="00C24BB6">
      <w:pPr>
        <w:pBdr>
          <w:bottom w:val="single" w:sz="4" w:space="1" w:color="auto"/>
        </w:pBdr>
        <w:spacing w:after="0"/>
        <w:jc w:val="center"/>
        <w:rPr>
          <w:b/>
          <w:sz w:val="24"/>
        </w:rPr>
      </w:pPr>
      <w:r>
        <w:rPr>
          <w:b/>
          <w:sz w:val="24"/>
        </w:rPr>
        <w:t xml:space="preserve">GITHUB: </w:t>
      </w:r>
      <w:hyperlink r:id="rId12" w:history="1">
        <w:r w:rsidR="009F7BF7" w:rsidRPr="009F7BF7">
          <w:rPr>
            <w:rStyle w:val="Hyperlink"/>
            <w:b/>
            <w:sz w:val="24"/>
          </w:rPr>
          <w:t>https://github.com/DevPrinceK</w:t>
        </w:r>
      </w:hyperlink>
    </w:p>
    <w:p w14:paraId="53EC289D" w14:textId="77777777" w:rsidR="007B4DB1" w:rsidRDefault="00C24BB6" w:rsidP="007B4DB1">
      <w:pPr>
        <w:tabs>
          <w:tab w:val="left" w:pos="8430"/>
        </w:tabs>
        <w:spacing w:after="0"/>
        <w:rPr>
          <w:b/>
          <w:sz w:val="28"/>
        </w:rPr>
      </w:pPr>
      <w:r>
        <w:rPr>
          <w:b/>
          <w:sz w:val="28"/>
        </w:rPr>
        <w:t xml:space="preserve">CAREERS OBJECTIVES: </w:t>
      </w:r>
    </w:p>
    <w:p w14:paraId="2D384C84" w14:textId="7E93E246" w:rsidR="00C24BB6" w:rsidRDefault="00164690" w:rsidP="00371F62">
      <w:pPr>
        <w:tabs>
          <w:tab w:val="left" w:pos="8430"/>
        </w:tabs>
        <w:jc w:val="both"/>
        <w:rPr>
          <w:sz w:val="28"/>
        </w:rPr>
      </w:pPr>
      <w:r w:rsidRPr="00164690">
        <w:rPr>
          <w:sz w:val="28"/>
        </w:rPr>
        <w:t>As a highly motivated Computer Science graduate with a strong passion for software development, I am seeking a challenging role in a progressive organization that aligns with my aspirations. My objective is to leverage my technical expertise, creativity, and problem-solving skills to drive meaningful contributions and foster significant growth. Committed to ongoing learning and staying current with cutting-edge technologies, I aim to be an integral part of a dynamic team that encourages innovatio</w:t>
      </w:r>
      <w:r w:rsidR="00535228">
        <w:rPr>
          <w:sz w:val="28"/>
        </w:rPr>
        <w:t>n</w:t>
      </w:r>
      <w:r w:rsidRPr="00164690">
        <w:rPr>
          <w:sz w:val="28"/>
        </w:rPr>
        <w:t>, collaboration, and mutual success</w:t>
      </w:r>
      <w:r w:rsidR="007E1410">
        <w:rPr>
          <w:sz w:val="28"/>
        </w:rPr>
        <w:t>.</w:t>
      </w:r>
    </w:p>
    <w:p w14:paraId="63DC3852" w14:textId="77777777" w:rsidR="00A722EC" w:rsidRDefault="00C24BB6" w:rsidP="00C24BB6">
      <w:pPr>
        <w:pBdr>
          <w:bottom w:val="single" w:sz="4" w:space="1" w:color="auto"/>
        </w:pBdr>
        <w:tabs>
          <w:tab w:val="left" w:pos="8430"/>
        </w:tabs>
        <w:rPr>
          <w:sz w:val="28"/>
        </w:rPr>
      </w:pPr>
      <w:r>
        <w:rPr>
          <w:b/>
          <w:sz w:val="28"/>
        </w:rPr>
        <w:t>EDUCATION:</w:t>
      </w:r>
      <w:r w:rsidR="00A722EC">
        <w:rPr>
          <w:b/>
          <w:sz w:val="28"/>
        </w:rPr>
        <w:t xml:space="preserve"> </w:t>
      </w:r>
    </w:p>
    <w:p w14:paraId="12698FDD" w14:textId="77777777" w:rsidR="00C24BB6" w:rsidRPr="006035B5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UNIVERSITY OF GHANA</w:t>
      </w:r>
    </w:p>
    <w:p w14:paraId="76C0BE3D" w14:textId="4EC5B480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 w:rsidRPr="00A722EC">
        <w:rPr>
          <w:sz w:val="28"/>
        </w:rPr>
        <w:t>BSc. Computer Science</w:t>
      </w:r>
      <w:r>
        <w:rPr>
          <w:sz w:val="28"/>
        </w:rPr>
        <w:tab/>
      </w:r>
      <w:r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="00742EF7">
        <w:rPr>
          <w:sz w:val="28"/>
        </w:rPr>
        <w:tab/>
      </w:r>
      <w:r w:rsidRPr="00742EF7">
        <w:rPr>
          <w:iCs/>
          <w:sz w:val="28"/>
        </w:rPr>
        <w:t xml:space="preserve">2019 </w:t>
      </w:r>
      <w:r w:rsidR="00742EF7" w:rsidRPr="00742EF7">
        <w:rPr>
          <w:iCs/>
          <w:sz w:val="28"/>
        </w:rPr>
        <w:t xml:space="preserve">- </w:t>
      </w:r>
      <w:r w:rsidR="00823EAC" w:rsidRPr="00742EF7">
        <w:rPr>
          <w:iCs/>
          <w:sz w:val="28"/>
        </w:rPr>
        <w:t>2023</w:t>
      </w:r>
    </w:p>
    <w:p w14:paraId="07020492" w14:textId="3D43D9E9" w:rsidR="00BE5441" w:rsidRPr="00823EAC" w:rsidRDefault="00823EAC" w:rsidP="008D59C1">
      <w:pPr>
        <w:pStyle w:val="ListParagraph"/>
        <w:tabs>
          <w:tab w:val="left" w:pos="1365"/>
        </w:tabs>
        <w:rPr>
          <w:iCs/>
          <w:sz w:val="28"/>
        </w:rPr>
      </w:pPr>
      <w:r w:rsidRPr="00823EAC">
        <w:rPr>
          <w:iCs/>
          <w:sz w:val="28"/>
        </w:rPr>
        <w:t>Adjudge</w:t>
      </w:r>
      <w:r>
        <w:rPr>
          <w:iCs/>
          <w:sz w:val="28"/>
        </w:rPr>
        <w:t>d the Programming Wizard of the year</w:t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 w:rsidR="004D7AE9">
        <w:rPr>
          <w:iCs/>
          <w:sz w:val="28"/>
        </w:rPr>
        <w:tab/>
      </w:r>
      <w:r>
        <w:rPr>
          <w:iCs/>
          <w:sz w:val="28"/>
        </w:rPr>
        <w:t>August 2023</w:t>
      </w:r>
    </w:p>
    <w:p w14:paraId="737609A3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 xml:space="preserve">BRIDGE IT </w:t>
      </w:r>
    </w:p>
    <w:p w14:paraId="125C9FB0" w14:textId="0BEB782F" w:rsidR="00A722EC" w:rsidRPr="008D59C1" w:rsidRDefault="00A722EC" w:rsidP="008D59C1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Proficiency in I.T Skills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="000122D8">
        <w:rPr>
          <w:sz w:val="28"/>
        </w:rPr>
        <w:tab/>
      </w:r>
      <w:r w:rsidRPr="000122D8">
        <w:rPr>
          <w:iCs/>
          <w:sz w:val="28"/>
        </w:rPr>
        <w:t>2018</w:t>
      </w:r>
    </w:p>
    <w:p w14:paraId="0666E4F4" w14:textId="77777777" w:rsidR="00A722EC" w:rsidRPr="00A722EC" w:rsidRDefault="00A722EC" w:rsidP="00A722EC">
      <w:pPr>
        <w:pStyle w:val="ListParagraph"/>
        <w:numPr>
          <w:ilvl w:val="0"/>
          <w:numId w:val="1"/>
        </w:numPr>
        <w:tabs>
          <w:tab w:val="left" w:pos="1365"/>
        </w:tabs>
        <w:rPr>
          <w:sz w:val="28"/>
        </w:rPr>
      </w:pPr>
      <w:r>
        <w:rPr>
          <w:b/>
          <w:sz w:val="28"/>
        </w:rPr>
        <w:t>TAPAMAN SENIOR HIGH TECHNICAL SCHOOL</w:t>
      </w:r>
    </w:p>
    <w:p w14:paraId="346A1917" w14:textId="5D1D1502" w:rsidR="00A722EC" w:rsidRDefault="00A722EC" w:rsidP="00A722EC">
      <w:pPr>
        <w:pStyle w:val="ListParagraph"/>
        <w:tabs>
          <w:tab w:val="left" w:pos="1365"/>
        </w:tabs>
        <w:rPr>
          <w:sz w:val="28"/>
        </w:rPr>
      </w:pPr>
      <w:r>
        <w:rPr>
          <w:sz w:val="28"/>
        </w:rPr>
        <w:t>WASSCE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="005224B9">
        <w:rPr>
          <w:sz w:val="28"/>
        </w:rPr>
        <w:tab/>
      </w:r>
      <w:r w:rsidRPr="005224B9">
        <w:rPr>
          <w:iCs/>
          <w:sz w:val="28"/>
        </w:rPr>
        <w:t xml:space="preserve">2015 </w:t>
      </w:r>
      <w:r w:rsidR="005224B9" w:rsidRPr="005224B9">
        <w:rPr>
          <w:iCs/>
          <w:sz w:val="28"/>
        </w:rPr>
        <w:t xml:space="preserve">- </w:t>
      </w:r>
      <w:r w:rsidRPr="005224B9">
        <w:rPr>
          <w:iCs/>
          <w:sz w:val="28"/>
        </w:rPr>
        <w:t>2018</w:t>
      </w:r>
    </w:p>
    <w:p w14:paraId="655166E3" w14:textId="77777777" w:rsidR="00A722EC" w:rsidRDefault="00A722EC" w:rsidP="00A722EC">
      <w:pPr>
        <w:pBdr>
          <w:bottom w:val="single" w:sz="4" w:space="1" w:color="auto"/>
        </w:pBdr>
        <w:tabs>
          <w:tab w:val="left" w:pos="1365"/>
        </w:tabs>
        <w:rPr>
          <w:b/>
          <w:sz w:val="28"/>
        </w:rPr>
      </w:pPr>
      <w:r>
        <w:rPr>
          <w:b/>
          <w:sz w:val="28"/>
        </w:rPr>
        <w:t>WORK / LEADERSHIP EXPERIENCE:</w:t>
      </w:r>
    </w:p>
    <w:p w14:paraId="299D4B1A" w14:textId="6F525166" w:rsidR="002C7043" w:rsidRPr="002C7043" w:rsidRDefault="002C7043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b/>
          <w:bCs/>
          <w:i/>
          <w:sz w:val="28"/>
        </w:rPr>
      </w:pPr>
      <w:r w:rsidRPr="002C7043">
        <w:rPr>
          <w:b/>
          <w:bCs/>
          <w:iCs/>
          <w:sz w:val="28"/>
        </w:rPr>
        <w:t>Owner, PKay Software Consultancy</w:t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</w:r>
      <w:r w:rsidRPr="002C7043">
        <w:rPr>
          <w:b/>
          <w:bCs/>
          <w:iCs/>
          <w:sz w:val="28"/>
        </w:rPr>
        <w:tab/>
        <w:t xml:space="preserve">2024 </w:t>
      </w:r>
      <w:r>
        <w:rPr>
          <w:b/>
          <w:bCs/>
          <w:iCs/>
          <w:sz w:val="28"/>
        </w:rPr>
        <w:t>–</w:t>
      </w:r>
      <w:r w:rsidRPr="002C7043">
        <w:rPr>
          <w:b/>
          <w:bCs/>
          <w:iCs/>
          <w:sz w:val="28"/>
        </w:rPr>
        <w:t xml:space="preserve"> Date</w:t>
      </w:r>
    </w:p>
    <w:p w14:paraId="197FA46F" w14:textId="5E762643" w:rsidR="002C7043" w:rsidRPr="00173DD8" w:rsidRDefault="002C7043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n Admissions Management System for GIMPA Training and Consulting.</w:t>
      </w:r>
    </w:p>
    <w:p w14:paraId="66E197C5" w14:textId="09DF4F35" w:rsidR="00173DD8" w:rsidRPr="002C7043" w:rsidRDefault="00173DD8" w:rsidP="002C7043">
      <w:pPr>
        <w:pStyle w:val="ListParagraph"/>
        <w:numPr>
          <w:ilvl w:val="0"/>
          <w:numId w:val="13"/>
        </w:numPr>
        <w:tabs>
          <w:tab w:val="left" w:pos="5355"/>
        </w:tabs>
        <w:rPr>
          <w:i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Flutter and Django</w:t>
      </w:r>
      <w:r>
        <w:rPr>
          <w:iCs/>
          <w:sz w:val="28"/>
        </w:rPr>
        <w:t xml:space="preserve"> to develop mobile apps for several clients.</w:t>
      </w:r>
    </w:p>
    <w:p w14:paraId="38E5F32C" w14:textId="7F097A14" w:rsidR="00E4203E" w:rsidRPr="00EA171F" w:rsidRDefault="00E4203E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 w:rsidRPr="002C799A">
        <w:rPr>
          <w:b/>
          <w:bCs/>
          <w:iCs/>
          <w:sz w:val="28"/>
        </w:rPr>
        <w:t>Software Developer, Iridis Labs Technologies</w:t>
      </w:r>
      <w:r>
        <w:rPr>
          <w:iCs/>
          <w:sz w:val="28"/>
        </w:rPr>
        <w:tab/>
      </w:r>
      <w:r w:rsidR="00597FB4">
        <w:rPr>
          <w:iCs/>
          <w:sz w:val="28"/>
        </w:rPr>
        <w:tab/>
      </w:r>
      <w:r w:rsidR="00597FB4">
        <w:rPr>
          <w:iCs/>
          <w:sz w:val="28"/>
        </w:rPr>
        <w:tab/>
      </w:r>
      <w:r>
        <w:rPr>
          <w:iCs/>
          <w:sz w:val="28"/>
        </w:rPr>
        <w:t xml:space="preserve">2023 </w:t>
      </w:r>
      <w:r w:rsidR="00EA171F">
        <w:rPr>
          <w:iCs/>
          <w:sz w:val="28"/>
        </w:rPr>
        <w:t>–</w:t>
      </w:r>
      <w:r>
        <w:rPr>
          <w:iCs/>
          <w:sz w:val="28"/>
        </w:rPr>
        <w:t xml:space="preserve"> Date</w:t>
      </w:r>
    </w:p>
    <w:p w14:paraId="0B65500B" w14:textId="038777BF" w:rsidR="002C7043" w:rsidRPr="002C7043" w:rsidRDefault="002C7043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, Flutter and PostgreSQL</w:t>
      </w:r>
      <w:r>
        <w:rPr>
          <w:iCs/>
          <w:sz w:val="28"/>
        </w:rPr>
        <w:t xml:space="preserve"> to develop</w:t>
      </w:r>
      <w:r w:rsidR="009E7BEB">
        <w:rPr>
          <w:iCs/>
          <w:sz w:val="28"/>
        </w:rPr>
        <w:t xml:space="preserve"> </w:t>
      </w:r>
      <w:r w:rsidR="00750E5D">
        <w:rPr>
          <w:iCs/>
          <w:sz w:val="28"/>
        </w:rPr>
        <w:t>software</w:t>
      </w:r>
      <w:r w:rsidR="005E0C00">
        <w:rPr>
          <w:iCs/>
          <w:sz w:val="28"/>
        </w:rPr>
        <w:t xml:space="preserve"> applications</w:t>
      </w:r>
      <w:r>
        <w:rPr>
          <w:iCs/>
          <w:sz w:val="28"/>
        </w:rPr>
        <w:t xml:space="preserve"> for clients</w:t>
      </w:r>
      <w:r w:rsidR="00750E5D">
        <w:rPr>
          <w:iCs/>
          <w:sz w:val="28"/>
        </w:rPr>
        <w:t>.</w:t>
      </w:r>
    </w:p>
    <w:p w14:paraId="29A7935D" w14:textId="7F346A71" w:rsidR="008F3D30" w:rsidRDefault="008F3D30" w:rsidP="00A722EC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Software Developer, PayHub Ghana Limited</w:t>
      </w:r>
      <w:r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="007D510E">
        <w:rPr>
          <w:b/>
          <w:bCs/>
          <w:iCs/>
          <w:sz w:val="28"/>
        </w:rPr>
        <w:tab/>
      </w:r>
      <w:r w:rsidRPr="007D510E">
        <w:rPr>
          <w:iCs/>
          <w:sz w:val="28"/>
        </w:rPr>
        <w:t>2021 – Date</w:t>
      </w:r>
    </w:p>
    <w:p w14:paraId="44F7A650" w14:textId="04E9D672" w:rsidR="008F3D30" w:rsidRDefault="00173DD8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 xml:space="preserve">I used </w:t>
      </w:r>
      <w:r w:rsidRPr="00173DD8">
        <w:rPr>
          <w:b/>
          <w:bCs/>
          <w:iCs/>
          <w:sz w:val="28"/>
        </w:rPr>
        <w:t>Python and Django</w:t>
      </w:r>
      <w:r>
        <w:rPr>
          <w:iCs/>
          <w:sz w:val="28"/>
        </w:rPr>
        <w:t xml:space="preserve"> to develop a mobile money Payment Gateway for the Company</w:t>
      </w:r>
    </w:p>
    <w:p w14:paraId="00238343" w14:textId="5030F57A" w:rsidR="008F3D30" w:rsidRDefault="008F3D30" w:rsidP="00173DD8">
      <w:pPr>
        <w:pStyle w:val="ListParagraph"/>
        <w:numPr>
          <w:ilvl w:val="0"/>
          <w:numId w:val="14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Integrated PayHub API into 3</w:t>
      </w:r>
      <w:r w:rsidRPr="008F3D30">
        <w:rPr>
          <w:iCs/>
          <w:sz w:val="28"/>
          <w:vertAlign w:val="superscript"/>
        </w:rPr>
        <w:t>rd</w:t>
      </w:r>
      <w:r>
        <w:rPr>
          <w:iCs/>
          <w:sz w:val="28"/>
        </w:rPr>
        <w:t xml:space="preserve"> Party Systems</w:t>
      </w:r>
      <w:r w:rsidR="00303B20">
        <w:rPr>
          <w:iCs/>
          <w:sz w:val="28"/>
        </w:rPr>
        <w:t xml:space="preserve"> and vice versa</w:t>
      </w:r>
      <w:r w:rsidR="00CD142A">
        <w:rPr>
          <w:iCs/>
          <w:sz w:val="28"/>
        </w:rPr>
        <w:t>.</w:t>
      </w:r>
    </w:p>
    <w:p w14:paraId="5005A525" w14:textId="05125229" w:rsidR="007D510E" w:rsidRPr="002B297C" w:rsidRDefault="007D510E" w:rsidP="007D510E">
      <w:pPr>
        <w:pStyle w:val="ListParagraph"/>
        <w:numPr>
          <w:ilvl w:val="0"/>
          <w:numId w:val="1"/>
        </w:numPr>
        <w:tabs>
          <w:tab w:val="left" w:pos="5355"/>
        </w:tabs>
        <w:rPr>
          <w:i/>
          <w:sz w:val="28"/>
        </w:rPr>
      </w:pPr>
      <w:r>
        <w:rPr>
          <w:b/>
          <w:bCs/>
          <w:iCs/>
          <w:sz w:val="28"/>
        </w:rPr>
        <w:t>Team Lead for Mini-Project, CS Department - University of Ghana</w:t>
      </w:r>
      <w:r>
        <w:rPr>
          <w:b/>
          <w:bCs/>
          <w:iCs/>
          <w:sz w:val="28"/>
        </w:rPr>
        <w:tab/>
      </w:r>
      <w:r w:rsidR="00CC2B18">
        <w:rPr>
          <w:b/>
          <w:bCs/>
          <w:iCs/>
          <w:sz w:val="28"/>
        </w:rPr>
        <w:t xml:space="preserve">  </w:t>
      </w:r>
      <w:r w:rsidRPr="00597FB4">
        <w:rPr>
          <w:iCs/>
          <w:sz w:val="28"/>
        </w:rPr>
        <w:t>2022</w:t>
      </w:r>
    </w:p>
    <w:p w14:paraId="039D4A72" w14:textId="15137BD1" w:rsidR="007D510E" w:rsidRPr="00DC7555" w:rsidRDefault="00DC7555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lastRenderedPageBreak/>
        <w:t>Coordinated team activities and d</w:t>
      </w:r>
      <w:r w:rsidR="007D510E" w:rsidRPr="00DC7555">
        <w:rPr>
          <w:iCs/>
          <w:sz w:val="28"/>
        </w:rPr>
        <w:t>esigned the software architecture.</w:t>
      </w:r>
    </w:p>
    <w:p w14:paraId="443DAE43" w14:textId="77777777" w:rsidR="007D510E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Wrote high-quality and maintainable code.</w:t>
      </w:r>
    </w:p>
    <w:p w14:paraId="47E6AAF8" w14:textId="77777777" w:rsidR="007D510E" w:rsidRPr="002B297C" w:rsidRDefault="007D510E" w:rsidP="000D09CE">
      <w:pPr>
        <w:pStyle w:val="ListParagraph"/>
        <w:numPr>
          <w:ilvl w:val="0"/>
          <w:numId w:val="15"/>
        </w:numPr>
        <w:tabs>
          <w:tab w:val="left" w:pos="5355"/>
        </w:tabs>
        <w:rPr>
          <w:iCs/>
          <w:sz w:val="28"/>
        </w:rPr>
      </w:pPr>
      <w:r>
        <w:rPr>
          <w:iCs/>
          <w:sz w:val="28"/>
        </w:rPr>
        <w:t>Presented end-product to supervisor.</w:t>
      </w:r>
    </w:p>
    <w:p w14:paraId="3FF6FE6D" w14:textId="77777777" w:rsidR="00BE5441" w:rsidRDefault="00BE5441" w:rsidP="00BE5441">
      <w:pPr>
        <w:pBdr>
          <w:bottom w:val="single" w:sz="4" w:space="1" w:color="auto"/>
        </w:pBdr>
        <w:tabs>
          <w:tab w:val="left" w:pos="5355"/>
        </w:tabs>
        <w:rPr>
          <w:b/>
          <w:sz w:val="28"/>
        </w:rPr>
      </w:pPr>
      <w:r>
        <w:rPr>
          <w:b/>
          <w:sz w:val="28"/>
        </w:rPr>
        <w:t>EXTRA-CURRICULAR ACTIVITIES:</w:t>
      </w:r>
    </w:p>
    <w:p w14:paraId="00DDD08F" w14:textId="72C770F8" w:rsidR="009A46E2" w:rsidRPr="009A46E2" w:rsidRDefault="009A46E2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bCs/>
          <w:sz w:val="28"/>
        </w:rPr>
        <w:t>Writer, Medium</w:t>
      </w:r>
      <w:r w:rsidR="000D09CE">
        <w:rPr>
          <w:b/>
          <w:bCs/>
          <w:sz w:val="28"/>
        </w:rPr>
        <w:t xml:space="preserve"> </w:t>
      </w:r>
      <w:r w:rsidR="000D09CE" w:rsidRPr="000D09CE">
        <w:rPr>
          <w:i/>
          <w:iCs/>
          <w:sz w:val="28"/>
        </w:rPr>
        <w:t>(I write tutorial articles</w:t>
      </w:r>
      <w:r w:rsidR="000D09CE">
        <w:rPr>
          <w:i/>
          <w:iCs/>
          <w:sz w:val="28"/>
        </w:rPr>
        <w:t xml:space="preserve"> on </w:t>
      </w:r>
      <w:r w:rsidR="000D09CE" w:rsidRPr="000D09CE">
        <w:rPr>
          <w:b/>
          <w:bCs/>
          <w:i/>
          <w:iCs/>
          <w:sz w:val="28"/>
        </w:rPr>
        <w:t>Python, Django</w:t>
      </w:r>
      <w:proofErr w:type="gramStart"/>
      <w:r w:rsidR="000D09CE" w:rsidRPr="000D09CE">
        <w:rPr>
          <w:i/>
          <w:iCs/>
          <w:sz w:val="28"/>
        </w:rPr>
        <w:t>)</w:t>
      </w:r>
      <w:r w:rsidR="000D09CE">
        <w:rPr>
          <w:i/>
          <w:iCs/>
          <w:sz w:val="28"/>
        </w:rPr>
        <w:t xml:space="preserve"> </w:t>
      </w:r>
      <w:r w:rsidR="000D09CE">
        <w:rPr>
          <w:i/>
          <w:iCs/>
          <w:sz w:val="28"/>
        </w:rPr>
        <w:tab/>
        <w:t>2</w:t>
      </w:r>
      <w:r w:rsidRPr="00376381">
        <w:rPr>
          <w:sz w:val="28"/>
        </w:rPr>
        <w:t>022</w:t>
      </w:r>
      <w:proofErr w:type="gramEnd"/>
      <w:r w:rsidRPr="00376381">
        <w:rPr>
          <w:sz w:val="28"/>
        </w:rPr>
        <w:t xml:space="preserve"> - Date</w:t>
      </w:r>
    </w:p>
    <w:p w14:paraId="018B6675" w14:textId="469C086D" w:rsidR="00BE5441" w:rsidRPr="00137398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sz w:val="28"/>
        </w:rPr>
      </w:pPr>
      <w:r>
        <w:rPr>
          <w:b/>
          <w:sz w:val="28"/>
        </w:rPr>
        <w:t xml:space="preserve">Member, </w:t>
      </w:r>
      <w:proofErr w:type="spellStart"/>
      <w:r>
        <w:rPr>
          <w:b/>
          <w:sz w:val="28"/>
        </w:rPr>
        <w:t>Woogle</w:t>
      </w:r>
      <w:proofErr w:type="spellEnd"/>
      <w:r>
        <w:rPr>
          <w:b/>
          <w:sz w:val="28"/>
        </w:rPr>
        <w:t xml:space="preserve"> Code Africa</w:t>
      </w:r>
      <w:r>
        <w:rPr>
          <w:b/>
          <w:sz w:val="28"/>
        </w:rPr>
        <w:tab/>
      </w:r>
      <w:r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="00376381">
        <w:rPr>
          <w:b/>
          <w:sz w:val="28"/>
        </w:rPr>
        <w:tab/>
      </w:r>
      <w:r w:rsidRPr="00376381">
        <w:rPr>
          <w:iCs/>
          <w:sz w:val="28"/>
        </w:rPr>
        <w:t>20</w:t>
      </w:r>
      <w:r w:rsidR="00A842C5" w:rsidRPr="00376381">
        <w:rPr>
          <w:iCs/>
          <w:sz w:val="28"/>
        </w:rPr>
        <w:t>19</w:t>
      </w:r>
      <w:r w:rsidRPr="00376381">
        <w:rPr>
          <w:iCs/>
          <w:sz w:val="28"/>
        </w:rPr>
        <w:t xml:space="preserve"> – </w:t>
      </w:r>
      <w:r w:rsidR="00A842C5" w:rsidRPr="00376381">
        <w:rPr>
          <w:iCs/>
          <w:sz w:val="28"/>
        </w:rPr>
        <w:t>2021</w:t>
      </w:r>
    </w:p>
    <w:p w14:paraId="5BE63539" w14:textId="1FBFEFB3" w:rsidR="00137398" w:rsidRPr="00376381" w:rsidRDefault="00137398" w:rsidP="00137398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Volunteer Teacher, Global Academy,</w:t>
      </w:r>
      <w:r>
        <w:rPr>
          <w:b/>
          <w:sz w:val="28"/>
        </w:rPr>
        <w:tab/>
      </w:r>
      <w:r>
        <w:rPr>
          <w:i/>
          <w:sz w:val="28"/>
        </w:rPr>
        <w:tab/>
      </w:r>
      <w:r w:rsidR="00376381">
        <w:rPr>
          <w:i/>
          <w:sz w:val="28"/>
        </w:rPr>
        <w:tab/>
      </w:r>
      <w:r w:rsidR="00376381">
        <w:rPr>
          <w:i/>
          <w:sz w:val="28"/>
        </w:rPr>
        <w:tab/>
        <w:t xml:space="preserve">          </w:t>
      </w:r>
      <w:r w:rsidRPr="00376381">
        <w:rPr>
          <w:iCs/>
          <w:sz w:val="28"/>
        </w:rPr>
        <w:t>January 2020</w:t>
      </w:r>
    </w:p>
    <w:p w14:paraId="2994B7AE" w14:textId="21DFC388" w:rsidR="00BE5441" w:rsidRPr="00376381" w:rsidRDefault="00BE5441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 xml:space="preserve">Volunteer, </w:t>
      </w:r>
      <w:proofErr w:type="spellStart"/>
      <w:r>
        <w:rPr>
          <w:b/>
          <w:sz w:val="28"/>
        </w:rPr>
        <w:t>Biakoye</w:t>
      </w:r>
      <w:proofErr w:type="spellEnd"/>
      <w:r>
        <w:rPr>
          <w:b/>
          <w:sz w:val="28"/>
        </w:rPr>
        <w:t xml:space="preserve"> District Bridge IT Workshop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    </w:t>
      </w:r>
      <w:r w:rsidRPr="00376381">
        <w:rPr>
          <w:iCs/>
          <w:sz w:val="28"/>
        </w:rPr>
        <w:t>November 2020</w:t>
      </w:r>
    </w:p>
    <w:p w14:paraId="495769B3" w14:textId="5C80C105" w:rsidR="00BE5441" w:rsidRPr="00376381" w:rsidRDefault="00137398" w:rsidP="00BE5441">
      <w:pPr>
        <w:pStyle w:val="ListParagraph"/>
        <w:numPr>
          <w:ilvl w:val="0"/>
          <w:numId w:val="1"/>
        </w:numPr>
        <w:tabs>
          <w:tab w:val="left" w:pos="1665"/>
        </w:tabs>
        <w:rPr>
          <w:iCs/>
          <w:sz w:val="28"/>
        </w:rPr>
      </w:pPr>
      <w:r>
        <w:rPr>
          <w:b/>
          <w:sz w:val="28"/>
        </w:rPr>
        <w:t>Executive Member, MTV-Channel of Motivation</w:t>
      </w:r>
      <w:r>
        <w:rPr>
          <w:b/>
          <w:sz w:val="28"/>
        </w:rPr>
        <w:tab/>
      </w:r>
      <w:r w:rsidR="00376381">
        <w:rPr>
          <w:b/>
          <w:sz w:val="28"/>
        </w:rPr>
        <w:tab/>
        <w:t xml:space="preserve"> </w:t>
      </w:r>
      <w:r w:rsidR="00376381">
        <w:rPr>
          <w:b/>
          <w:sz w:val="28"/>
        </w:rPr>
        <w:tab/>
        <w:t xml:space="preserve"> </w:t>
      </w:r>
      <w:r w:rsidRPr="00376381">
        <w:rPr>
          <w:iCs/>
          <w:sz w:val="28"/>
        </w:rPr>
        <w:t xml:space="preserve">2020 – </w:t>
      </w:r>
      <w:r w:rsidR="00376381">
        <w:rPr>
          <w:iCs/>
          <w:sz w:val="28"/>
        </w:rPr>
        <w:t>D</w:t>
      </w:r>
      <w:r w:rsidRPr="00376381">
        <w:rPr>
          <w:iCs/>
          <w:sz w:val="28"/>
        </w:rPr>
        <w:t>ate</w:t>
      </w:r>
    </w:p>
    <w:p w14:paraId="397EC98D" w14:textId="77777777" w:rsidR="00137398" w:rsidRDefault="00137398" w:rsidP="00137398">
      <w:pPr>
        <w:pBdr>
          <w:bottom w:val="single" w:sz="4" w:space="1" w:color="auto"/>
        </w:pBdr>
        <w:tabs>
          <w:tab w:val="left" w:pos="1665"/>
        </w:tabs>
        <w:rPr>
          <w:b/>
          <w:sz w:val="28"/>
        </w:rPr>
      </w:pPr>
      <w:r>
        <w:rPr>
          <w:b/>
          <w:sz w:val="28"/>
        </w:rPr>
        <w:t>PERSONAL TRAITS:</w:t>
      </w:r>
    </w:p>
    <w:p w14:paraId="5006F1AD" w14:textId="1F771F78" w:rsidR="00137398" w:rsidRPr="00B8504C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ANALYTICAL</w:t>
      </w:r>
    </w:p>
    <w:p w14:paraId="35725051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VERSATILE</w:t>
      </w:r>
    </w:p>
    <w:p w14:paraId="7D7FFE6D" w14:textId="77777777" w:rsidR="00137398" w:rsidRPr="00137398" w:rsidRDefault="00137398" w:rsidP="00137398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 xml:space="preserve">TEACHABLE </w:t>
      </w:r>
    </w:p>
    <w:p w14:paraId="0F73B203" w14:textId="6845E143" w:rsidR="00B8504C" w:rsidRPr="00EB56DA" w:rsidRDefault="00137398" w:rsidP="00EB56DA">
      <w:pPr>
        <w:pStyle w:val="ListParagraph"/>
        <w:numPr>
          <w:ilvl w:val="0"/>
          <w:numId w:val="2"/>
        </w:numPr>
        <w:tabs>
          <w:tab w:val="left" w:pos="2460"/>
        </w:tabs>
        <w:rPr>
          <w:sz w:val="28"/>
        </w:rPr>
      </w:pPr>
      <w:r>
        <w:rPr>
          <w:b/>
          <w:sz w:val="28"/>
        </w:rPr>
        <w:t>INTEGRITY</w:t>
      </w:r>
    </w:p>
    <w:p w14:paraId="254EEC27" w14:textId="32CD77A5" w:rsidR="00137398" w:rsidRDefault="00137398" w:rsidP="00137398">
      <w:pPr>
        <w:pBdr>
          <w:bottom w:val="single" w:sz="4" w:space="1" w:color="auto"/>
        </w:pBdr>
        <w:tabs>
          <w:tab w:val="left" w:pos="2460"/>
        </w:tabs>
        <w:rPr>
          <w:b/>
          <w:sz w:val="28"/>
        </w:rPr>
      </w:pPr>
      <w:r>
        <w:rPr>
          <w:b/>
          <w:sz w:val="28"/>
        </w:rPr>
        <w:t>SKILLS AND ABILITIES:</w:t>
      </w:r>
    </w:p>
    <w:p w14:paraId="5FC66D7B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GOOD COMMUNICATION SKILLS</w:t>
      </w:r>
    </w:p>
    <w:p w14:paraId="5A62F54D" w14:textId="1E474D95" w:rsid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COMPUTING</w:t>
      </w:r>
    </w:p>
    <w:p w14:paraId="21698136" w14:textId="77777777" w:rsidR="00137398" w:rsidRPr="00137398" w:rsidRDefault="00137398" w:rsidP="00137398">
      <w:pPr>
        <w:pStyle w:val="ListParagraph"/>
        <w:numPr>
          <w:ilvl w:val="0"/>
          <w:numId w:val="3"/>
        </w:numPr>
        <w:tabs>
          <w:tab w:val="left" w:pos="1125"/>
        </w:tabs>
        <w:rPr>
          <w:sz w:val="28"/>
        </w:rPr>
      </w:pPr>
      <w:r>
        <w:rPr>
          <w:b/>
          <w:sz w:val="28"/>
        </w:rPr>
        <w:t>ABLE AND READY TO TEACH</w:t>
      </w:r>
    </w:p>
    <w:p w14:paraId="14DBEAA5" w14:textId="77777777" w:rsidR="004D36B6" w:rsidRPr="004D36B6" w:rsidRDefault="00137398" w:rsidP="009F7BF7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9F7BF7">
        <w:rPr>
          <w:b/>
          <w:sz w:val="28"/>
        </w:rPr>
        <w:t xml:space="preserve">FLUENT IN ENGLISH, </w:t>
      </w:r>
      <w:r w:rsidR="00AE023B" w:rsidRPr="009F7BF7">
        <w:rPr>
          <w:b/>
          <w:sz w:val="28"/>
        </w:rPr>
        <w:t>TWI,</w:t>
      </w:r>
      <w:r w:rsidRPr="009F7BF7">
        <w:rPr>
          <w:b/>
          <w:sz w:val="28"/>
        </w:rPr>
        <w:t xml:space="preserve"> AND EWE LANGUAGES</w:t>
      </w:r>
    </w:p>
    <w:p w14:paraId="64B70033" w14:textId="77777777" w:rsidR="004D36B6" w:rsidRDefault="004D36B6" w:rsidP="004D36B6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ARTICLES WRITTEN:</w:t>
      </w:r>
    </w:p>
    <w:p w14:paraId="45506E1E" w14:textId="65D46183" w:rsidR="003F29EA" w:rsidRDefault="00F34873" w:rsidP="004D36B6">
      <w:pPr>
        <w:pStyle w:val="ListParagraph"/>
        <w:numPr>
          <w:ilvl w:val="0"/>
          <w:numId w:val="3"/>
        </w:numPr>
        <w:tabs>
          <w:tab w:val="left" w:pos="1125"/>
        </w:tabs>
        <w:rPr>
          <w:b/>
          <w:bCs/>
          <w:sz w:val="28"/>
        </w:rPr>
      </w:pPr>
      <w:r w:rsidRPr="004D36B6">
        <w:rPr>
          <w:b/>
          <w:bCs/>
          <w:sz w:val="28"/>
        </w:rPr>
        <w:t>I have</w:t>
      </w:r>
      <w:r w:rsidR="004D36B6" w:rsidRPr="004D36B6">
        <w:rPr>
          <w:b/>
          <w:bCs/>
          <w:sz w:val="28"/>
        </w:rPr>
        <w:t xml:space="preserve"> written several tutorial articles on medium.</w:t>
      </w:r>
      <w:r w:rsidR="004D36B6">
        <w:rPr>
          <w:b/>
          <w:bCs/>
          <w:sz w:val="28"/>
        </w:rPr>
        <w:t xml:space="preserve"> </w:t>
      </w:r>
    </w:p>
    <w:p w14:paraId="2E154EE2" w14:textId="77777777" w:rsidR="008324AA" w:rsidRDefault="008324AA" w:rsidP="004D36B6">
      <w:pPr>
        <w:pStyle w:val="ListParagraph"/>
        <w:numPr>
          <w:ilvl w:val="0"/>
          <w:numId w:val="12"/>
        </w:numPr>
        <w:tabs>
          <w:tab w:val="left" w:pos="1125"/>
        </w:tabs>
        <w:rPr>
          <w:b/>
          <w:bCs/>
          <w:sz w:val="28"/>
        </w:rPr>
      </w:pPr>
      <w:r>
        <w:rPr>
          <w:b/>
          <w:bCs/>
          <w:sz w:val="28"/>
        </w:rPr>
        <w:t>Medium Account:</w:t>
      </w:r>
    </w:p>
    <w:p w14:paraId="3534EDCB" w14:textId="570E96AC" w:rsidR="004D36B6" w:rsidRDefault="008324AA" w:rsidP="004A31C9">
      <w:pPr>
        <w:pStyle w:val="ListParagraph"/>
        <w:tabs>
          <w:tab w:val="left" w:pos="1125"/>
        </w:tabs>
        <w:ind w:left="1125"/>
        <w:rPr>
          <w:b/>
          <w:bCs/>
          <w:sz w:val="28"/>
        </w:rPr>
      </w:pPr>
      <w:hyperlink r:id="rId13" w:history="1">
        <w:r w:rsidRPr="005E385C">
          <w:rPr>
            <w:rStyle w:val="Hyperlink"/>
            <w:b/>
            <w:bCs/>
            <w:sz w:val="28"/>
          </w:rPr>
          <w:t>https://medium.com/@princesamuelpks</w:t>
        </w:r>
      </w:hyperlink>
    </w:p>
    <w:p w14:paraId="438888E5" w14:textId="022F985C" w:rsidR="00AE023B" w:rsidRPr="00AE023B" w:rsidRDefault="00AE023B" w:rsidP="006F05F8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AE023B">
        <w:rPr>
          <w:b/>
          <w:bCs/>
          <w:sz w:val="28"/>
        </w:rPr>
        <w:t>PROGRAMMING / MARKUP LANGUAGES / FRAMEWORKS</w:t>
      </w:r>
      <w:r>
        <w:rPr>
          <w:b/>
          <w:bCs/>
          <w:sz w:val="28"/>
        </w:rPr>
        <w:t xml:space="preserve"> / LIBRARIES</w:t>
      </w:r>
      <w:r w:rsidR="00B12E4E">
        <w:rPr>
          <w:b/>
          <w:bCs/>
          <w:sz w:val="28"/>
        </w:rPr>
        <w:t xml:space="preserve"> / TOOLS</w:t>
      </w:r>
    </w:p>
    <w:p w14:paraId="7546C853" w14:textId="643D7FA5" w:rsidR="003F29EA" w:rsidRPr="00CB712C" w:rsidRDefault="003F29EA" w:rsidP="00AE023B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Python / Django /</w:t>
      </w:r>
      <w:r w:rsidR="004A31C9" w:rsidRPr="00CB712C">
        <w:rPr>
          <w:b/>
          <w:bCs/>
          <w:sz w:val="28"/>
        </w:rPr>
        <w:t xml:space="preserve"> Flask</w:t>
      </w:r>
    </w:p>
    <w:p w14:paraId="44584BBB" w14:textId="6AABC524" w:rsidR="004A31C9" w:rsidRPr="00CB712C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b/>
          <w:bCs/>
          <w:sz w:val="28"/>
        </w:rPr>
      </w:pPr>
      <w:r w:rsidRPr="00CB712C">
        <w:rPr>
          <w:b/>
          <w:bCs/>
          <w:sz w:val="28"/>
        </w:rPr>
        <w:t>API / D</w:t>
      </w:r>
      <w:r w:rsidR="00EE7C22" w:rsidRPr="00CB712C">
        <w:rPr>
          <w:b/>
          <w:bCs/>
          <w:sz w:val="28"/>
        </w:rPr>
        <w:t xml:space="preserve">jango </w:t>
      </w:r>
      <w:r w:rsidRPr="00CB712C">
        <w:rPr>
          <w:b/>
          <w:bCs/>
          <w:sz w:val="28"/>
        </w:rPr>
        <w:t>R</w:t>
      </w:r>
      <w:r w:rsidR="00EE7C22" w:rsidRPr="00CB712C">
        <w:rPr>
          <w:b/>
          <w:bCs/>
          <w:sz w:val="28"/>
        </w:rPr>
        <w:t xml:space="preserve">est </w:t>
      </w:r>
      <w:r w:rsidRPr="00CB712C">
        <w:rPr>
          <w:b/>
          <w:bCs/>
          <w:sz w:val="28"/>
        </w:rPr>
        <w:t>F</w:t>
      </w:r>
      <w:r w:rsidR="00EE7C22" w:rsidRPr="00CB712C">
        <w:rPr>
          <w:b/>
          <w:bCs/>
          <w:sz w:val="28"/>
        </w:rPr>
        <w:t>ramework</w:t>
      </w:r>
      <w:r w:rsidRPr="00CB712C">
        <w:rPr>
          <w:b/>
          <w:bCs/>
          <w:sz w:val="28"/>
        </w:rPr>
        <w:t xml:space="preserve"> / </w:t>
      </w:r>
      <w:proofErr w:type="spellStart"/>
      <w:r w:rsidRPr="00CB712C">
        <w:rPr>
          <w:b/>
          <w:bCs/>
          <w:sz w:val="28"/>
        </w:rPr>
        <w:t>REST</w:t>
      </w:r>
      <w:r w:rsidR="009A4076" w:rsidRPr="00CB712C">
        <w:rPr>
          <w:b/>
          <w:bCs/>
          <w:sz w:val="28"/>
        </w:rPr>
        <w:t>Ful</w:t>
      </w:r>
      <w:proofErr w:type="spellEnd"/>
      <w:r w:rsidR="009A4076" w:rsidRPr="00CB712C">
        <w:rPr>
          <w:b/>
          <w:bCs/>
          <w:sz w:val="28"/>
        </w:rPr>
        <w:t xml:space="preserve"> API</w:t>
      </w:r>
    </w:p>
    <w:p w14:paraId="4E74ADEC" w14:textId="0625D5FD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art / Flutter</w:t>
      </w:r>
    </w:p>
    <w:p w14:paraId="58A81C73" w14:textId="1E4F7DBF" w:rsidR="004A31C9" w:rsidRPr="004A31C9" w:rsidRDefault="004A31C9" w:rsidP="004A31C9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SQL / PostgreSQL / Relational DB</w:t>
      </w:r>
    </w:p>
    <w:p w14:paraId="29950072" w14:textId="392E2C8B" w:rsidR="00AE023B" w:rsidRPr="001D0BEE" w:rsidRDefault="00AE023B" w:rsidP="001D0BEE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HTML</w:t>
      </w:r>
      <w:r w:rsidR="001D0BEE">
        <w:rPr>
          <w:sz w:val="28"/>
        </w:rPr>
        <w:t xml:space="preserve"> / </w:t>
      </w:r>
      <w:r w:rsidRPr="001D0BEE">
        <w:rPr>
          <w:sz w:val="28"/>
        </w:rPr>
        <w:t>CSS / BOOTSTRAP</w:t>
      </w:r>
    </w:p>
    <w:p w14:paraId="330F054E" w14:textId="6CDB051D" w:rsidR="00C8020D" w:rsidRDefault="00C8020D" w:rsidP="003F29EA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Digital Ocean</w:t>
      </w:r>
      <w:r w:rsidR="000C06BE">
        <w:rPr>
          <w:sz w:val="28"/>
        </w:rPr>
        <w:t xml:space="preserve"> / </w:t>
      </w:r>
      <w:r w:rsidR="009C26D9">
        <w:rPr>
          <w:sz w:val="28"/>
        </w:rPr>
        <w:t xml:space="preserve">Ubuntu Servers </w:t>
      </w:r>
      <w:r w:rsidR="000C06BE">
        <w:rPr>
          <w:sz w:val="28"/>
        </w:rPr>
        <w:t>/ SSL Installation</w:t>
      </w:r>
    </w:p>
    <w:p w14:paraId="2D62E665" w14:textId="54E26104" w:rsidR="004A31C9" w:rsidRDefault="004A31C9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Git / GitHub</w:t>
      </w:r>
    </w:p>
    <w:p w14:paraId="2830BB22" w14:textId="145E20DC" w:rsidR="00E526A3" w:rsidRPr="00C941B1" w:rsidRDefault="00E526A3" w:rsidP="00C941B1">
      <w:pPr>
        <w:pStyle w:val="ListParagraph"/>
        <w:numPr>
          <w:ilvl w:val="0"/>
          <w:numId w:val="7"/>
        </w:numPr>
        <w:tabs>
          <w:tab w:val="left" w:pos="1125"/>
        </w:tabs>
        <w:rPr>
          <w:sz w:val="28"/>
        </w:rPr>
      </w:pPr>
      <w:r>
        <w:rPr>
          <w:sz w:val="28"/>
        </w:rPr>
        <w:t>Postman</w:t>
      </w:r>
    </w:p>
    <w:p w14:paraId="451C42AD" w14:textId="053C3DA2" w:rsidR="00864D31" w:rsidRPr="00864D31" w:rsidRDefault="00864D31" w:rsidP="00864D31">
      <w:pPr>
        <w:pBdr>
          <w:bottom w:val="single" w:sz="4" w:space="1" w:color="auto"/>
        </w:pBdr>
        <w:tabs>
          <w:tab w:val="left" w:pos="1125"/>
        </w:tabs>
        <w:rPr>
          <w:b/>
          <w:bCs/>
          <w:sz w:val="28"/>
        </w:rPr>
      </w:pPr>
      <w:r w:rsidRPr="00864D31">
        <w:rPr>
          <w:b/>
          <w:bCs/>
          <w:sz w:val="28"/>
        </w:rPr>
        <w:lastRenderedPageBreak/>
        <w:t>PROJECTS WORKED ON</w:t>
      </w:r>
    </w:p>
    <w:p w14:paraId="23B71431" w14:textId="6609D30E" w:rsidR="001C3F02" w:rsidRPr="00D15C44" w:rsidRDefault="001C3F02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rStyle w:val="Hyperlink"/>
          <w:color w:val="auto"/>
          <w:sz w:val="28"/>
          <w:u w:val="none"/>
        </w:rPr>
      </w:pPr>
      <w:r>
        <w:rPr>
          <w:sz w:val="28"/>
        </w:rPr>
        <w:t xml:space="preserve">RDBMS for Liberia Electricity Regulatory Commission </w:t>
      </w:r>
      <w:r w:rsidRPr="001C3F02">
        <w:rPr>
          <w:rStyle w:val="Hyperlink"/>
        </w:rPr>
        <w:t>(</w:t>
      </w:r>
      <w:hyperlink r:id="rId14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.</w:t>
      </w:r>
      <w:r w:rsidR="00D15C44">
        <w:rPr>
          <w:rStyle w:val="Hyperlink"/>
        </w:rPr>
        <w:t xml:space="preserve"> </w:t>
      </w:r>
    </w:p>
    <w:p w14:paraId="77ADF53A" w14:textId="64449CAB" w:rsidR="00D15C44" w:rsidRDefault="00D15C44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 Business management dashboard and mobile app for </w:t>
      </w:r>
      <w:proofErr w:type="spellStart"/>
      <w:r>
        <w:rPr>
          <w:sz w:val="28"/>
        </w:rPr>
        <w:t>Dersiblu</w:t>
      </w:r>
      <w:proofErr w:type="spellEnd"/>
      <w:r>
        <w:rPr>
          <w:sz w:val="28"/>
        </w:rPr>
        <w:t xml:space="preserve"> Ghana Ltd.</w:t>
      </w:r>
    </w:p>
    <w:p w14:paraId="56B063AF" w14:textId="455A8DF2" w:rsidR="000C331D" w:rsidRPr="000C331D" w:rsidRDefault="001C3F02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dmission Management </w:t>
      </w:r>
      <w:r w:rsidR="00CD3CCC">
        <w:rPr>
          <w:sz w:val="28"/>
        </w:rPr>
        <w:t>System</w:t>
      </w:r>
      <w:r>
        <w:rPr>
          <w:sz w:val="28"/>
        </w:rPr>
        <w:t xml:space="preserve"> for GIMPA Training &amp; Consulting </w:t>
      </w:r>
      <w:r w:rsidRPr="001C3F02">
        <w:rPr>
          <w:rStyle w:val="Hyperlink"/>
        </w:rPr>
        <w:t>(</w:t>
      </w:r>
      <w:hyperlink r:id="rId15" w:history="1">
        <w:r w:rsidR="007E75A7" w:rsidRPr="007E75A7">
          <w:rPr>
            <w:rStyle w:val="Hyperlink"/>
          </w:rPr>
          <w:t>Live</w:t>
        </w:r>
      </w:hyperlink>
      <w:r w:rsidRPr="001C3F02">
        <w:rPr>
          <w:rStyle w:val="Hyperlink"/>
        </w:rPr>
        <w:t>)</w:t>
      </w:r>
    </w:p>
    <w:p w14:paraId="1FB7FB7A" w14:textId="338D8B8F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Dashboard and CRM for PayHub Ghana Limited (</w:t>
      </w:r>
      <w:r w:rsidRPr="007B0350">
        <w:rPr>
          <w:rStyle w:val="Hyperlink"/>
        </w:rPr>
        <w:t>private</w:t>
      </w:r>
      <w:r>
        <w:rPr>
          <w:rStyle w:val="Hyperlink"/>
        </w:rPr>
        <w:t>ly used by the company</w:t>
      </w:r>
      <w:r>
        <w:rPr>
          <w:sz w:val="28"/>
        </w:rPr>
        <w:t>)</w:t>
      </w:r>
    </w:p>
    <w:p w14:paraId="42E14211" w14:textId="4F1B58E9" w:rsidR="000C331D" w:rsidRPr="000C331D" w:rsidRDefault="000C331D" w:rsidP="000C331D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 Payment Gateway (APIs) for PayHub Ghana Limited (</w:t>
      </w:r>
      <w:hyperlink r:id="rId16" w:history="1">
        <w:r>
          <w:rPr>
            <w:rStyle w:val="Hyperlink"/>
            <w:sz w:val="28"/>
          </w:rPr>
          <w:t>API Documentation</w:t>
        </w:r>
      </w:hyperlink>
      <w:r>
        <w:rPr>
          <w:sz w:val="28"/>
        </w:rPr>
        <w:t>)</w:t>
      </w:r>
    </w:p>
    <w:p w14:paraId="53DE9C35" w14:textId="191E8501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proofErr w:type="spellStart"/>
      <w:r>
        <w:rPr>
          <w:sz w:val="28"/>
        </w:rPr>
        <w:t>PrintSlayer</w:t>
      </w:r>
      <w:proofErr w:type="spellEnd"/>
      <w:r>
        <w:rPr>
          <w:sz w:val="28"/>
        </w:rPr>
        <w:t xml:space="preserve">, A Flutter package </w:t>
      </w:r>
      <w:hyperlink r:id="rId17" w:history="1">
        <w:r w:rsidRPr="00114255">
          <w:rPr>
            <w:rStyle w:val="Hyperlink"/>
            <w:sz w:val="28"/>
          </w:rPr>
          <w:t>(https://pub.dev/packages/print_slayer)</w:t>
        </w:r>
      </w:hyperlink>
    </w:p>
    <w:p w14:paraId="2DFCC132" w14:textId="7C3649D3" w:rsidR="00114255" w:rsidRDefault="00114255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 xml:space="preserve">App for DLCF Legon, University of Ghana </w:t>
      </w:r>
      <w:hyperlink r:id="rId18" w:history="1">
        <w:r w:rsidR="00D27434" w:rsidRPr="00D27434">
          <w:rPr>
            <w:rStyle w:val="Hyperlink"/>
            <w:sz w:val="28"/>
          </w:rPr>
          <w:t>(https://tinyurl.com/ycjyaehv)</w:t>
        </w:r>
      </w:hyperlink>
    </w:p>
    <w:p w14:paraId="4AAC6818" w14:textId="26CA86C0" w:rsidR="003F29EA" w:rsidRDefault="003F29EA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Election Software</w:t>
      </w:r>
      <w:proofErr w:type="gramStart"/>
      <w:r>
        <w:rPr>
          <w:sz w:val="28"/>
        </w:rPr>
        <w:t xml:space="preserve">   </w:t>
      </w:r>
      <w:r w:rsidR="00823EAC">
        <w:rPr>
          <w:sz w:val="28"/>
        </w:rPr>
        <w:t>(</w:t>
      </w:r>
      <w:proofErr w:type="gramEnd"/>
      <w:r w:rsidR="00823EAC">
        <w:fldChar w:fldCharType="begin"/>
      </w:r>
      <w:r w:rsidR="00823EAC">
        <w:instrText>HYPERLINK "https://github.com/DevPrinceK/tashtech-evoting"</w:instrText>
      </w:r>
      <w:r w:rsidR="00823EAC">
        <w:fldChar w:fldCharType="separate"/>
      </w:r>
      <w:r w:rsidR="00823EAC" w:rsidRPr="00467213">
        <w:rPr>
          <w:rStyle w:val="Hyperlink"/>
          <w:sz w:val="28"/>
        </w:rPr>
        <w:t>https://github.com/DevPrinceK/tashtech-evoting</w:t>
      </w:r>
      <w:r w:rsidR="00823EAC">
        <w:rPr>
          <w:rStyle w:val="Hyperlink"/>
          <w:sz w:val="28"/>
        </w:rPr>
        <w:fldChar w:fldCharType="end"/>
      </w:r>
      <w:r w:rsidR="00823EAC">
        <w:rPr>
          <w:sz w:val="28"/>
        </w:rPr>
        <w:t>)</w:t>
      </w:r>
    </w:p>
    <w:p w14:paraId="5A06B0BC" w14:textId="4DB6F310" w:rsidR="000C331D" w:rsidRDefault="000C331D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I-Powered WhatsApp bot (</w:t>
      </w:r>
      <w:hyperlink r:id="rId19" w:history="1">
        <w:r w:rsidRPr="00B8504C">
          <w:rPr>
            <w:rStyle w:val="Hyperlink"/>
            <w:sz w:val="28"/>
          </w:rPr>
          <w:t>https://github.com/DevPrinceK/wbot</w:t>
        </w:r>
      </w:hyperlink>
      <w:r>
        <w:rPr>
          <w:sz w:val="28"/>
        </w:rPr>
        <w:t>)</w:t>
      </w:r>
    </w:p>
    <w:p w14:paraId="60C4EEF4" w14:textId="1CD0031E" w:rsidR="006F6A80" w:rsidRDefault="006F6A80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API for flight booking app</w:t>
      </w:r>
      <w:r w:rsidR="00B8504C">
        <w:rPr>
          <w:sz w:val="28"/>
        </w:rPr>
        <w:t xml:space="preserve">                </w:t>
      </w:r>
      <w:proofErr w:type="gramStart"/>
      <w:r w:rsidR="00B8504C">
        <w:rPr>
          <w:sz w:val="28"/>
        </w:rPr>
        <w:t xml:space="preserve"> </w:t>
      </w:r>
      <w:r w:rsidR="006A5399">
        <w:rPr>
          <w:sz w:val="28"/>
        </w:rPr>
        <w:t xml:space="preserve">  (</w:t>
      </w:r>
      <w:proofErr w:type="gramEnd"/>
      <w:hyperlink r:id="rId20" w:history="1">
        <w:r w:rsidR="00B8504C">
          <w:rPr>
            <w:rStyle w:val="Hyperlink"/>
            <w:sz w:val="28"/>
          </w:rPr>
          <w:t>https://github.com/DevPrinceK/flight</w:t>
        </w:r>
      </w:hyperlink>
      <w:r>
        <w:rPr>
          <w:sz w:val="28"/>
        </w:rPr>
        <w:t>)</w:t>
      </w:r>
    </w:p>
    <w:p w14:paraId="114B7AE0" w14:textId="15DC4C74" w:rsidR="00A44BD7" w:rsidRDefault="00A44BD7" w:rsidP="00864D31">
      <w:pPr>
        <w:pStyle w:val="ListParagraph"/>
        <w:numPr>
          <w:ilvl w:val="0"/>
          <w:numId w:val="8"/>
        </w:numPr>
        <w:tabs>
          <w:tab w:val="left" w:pos="1125"/>
        </w:tabs>
        <w:rPr>
          <w:sz w:val="28"/>
        </w:rPr>
      </w:pPr>
      <w:r>
        <w:rPr>
          <w:sz w:val="28"/>
        </w:rPr>
        <w:t>Multi-vendor E-Commerce platform</w:t>
      </w:r>
      <w:r>
        <w:rPr>
          <w:sz w:val="28"/>
        </w:rPr>
        <w:tab/>
        <w:t>(</w:t>
      </w:r>
      <w:hyperlink r:id="rId21" w:history="1">
        <w:r w:rsidRPr="008734B0">
          <w:rPr>
            <w:rStyle w:val="Hyperlink"/>
            <w:sz w:val="28"/>
          </w:rPr>
          <w:t>https://techstuffgh.com</w:t>
        </w:r>
      </w:hyperlink>
      <w:r>
        <w:rPr>
          <w:sz w:val="28"/>
        </w:rPr>
        <w:t>)</w:t>
      </w:r>
    </w:p>
    <w:p w14:paraId="7B5BB47B" w14:textId="37F1A6F5" w:rsidR="00D55F31" w:rsidRPr="00D74501" w:rsidRDefault="00D27434" w:rsidP="00D74501">
      <w:pPr>
        <w:tabs>
          <w:tab w:val="left" w:pos="1125"/>
        </w:tabs>
        <w:ind w:left="360"/>
        <w:rPr>
          <w:i/>
          <w:iCs/>
          <w:sz w:val="28"/>
        </w:rPr>
      </w:pPr>
      <w:r w:rsidRPr="001B6562">
        <w:rPr>
          <w:i/>
          <w:iCs/>
          <w:sz w:val="28"/>
        </w:rPr>
        <w:t>Check out my other repositories for more</w:t>
      </w:r>
      <w:r w:rsidR="005538D0">
        <w:rPr>
          <w:i/>
          <w:iCs/>
          <w:sz w:val="28"/>
        </w:rPr>
        <w:t xml:space="preserve"> projects</w:t>
      </w:r>
      <w:r w:rsidRPr="001B6562">
        <w:rPr>
          <w:i/>
          <w:iCs/>
          <w:sz w:val="28"/>
        </w:rPr>
        <w:t xml:space="preserve">: </w:t>
      </w:r>
      <w:hyperlink r:id="rId22" w:history="1">
        <w:r w:rsidRPr="001B6562">
          <w:rPr>
            <w:rStyle w:val="Hyperlink"/>
            <w:i/>
            <w:iCs/>
            <w:sz w:val="28"/>
          </w:rPr>
          <w:t>https://github.com/DevPrinceK?tab=repositories</w:t>
        </w:r>
      </w:hyperlink>
    </w:p>
    <w:p w14:paraId="35C2A197" w14:textId="77777777" w:rsidR="00C40C1D" w:rsidRDefault="00C40C1D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</w:p>
    <w:p w14:paraId="6A7108BF" w14:textId="202182A4" w:rsidR="008D59C1" w:rsidRDefault="008D59C1" w:rsidP="009F7BF7">
      <w:pPr>
        <w:pBdr>
          <w:bottom w:val="single" w:sz="4" w:space="1" w:color="auto"/>
        </w:pBdr>
        <w:tabs>
          <w:tab w:val="left" w:pos="1125"/>
        </w:tabs>
        <w:rPr>
          <w:b/>
          <w:sz w:val="28"/>
        </w:rPr>
      </w:pPr>
      <w:r>
        <w:rPr>
          <w:b/>
          <w:sz w:val="28"/>
        </w:rPr>
        <w:t>INTERESTS:</w:t>
      </w:r>
    </w:p>
    <w:p w14:paraId="0D697084" w14:textId="77777777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Coding</w:t>
      </w:r>
    </w:p>
    <w:p w14:paraId="210E255D" w14:textId="41DE7535" w:rsidR="008D59C1" w:rsidRPr="00B12E4E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Teaching</w:t>
      </w:r>
    </w:p>
    <w:p w14:paraId="0E4359F5" w14:textId="325C1659" w:rsidR="00B12E4E" w:rsidRPr="003F2954" w:rsidRDefault="00B12E4E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Reading on Quora, Medium</w:t>
      </w:r>
      <w:r w:rsidR="009F7BF7">
        <w:rPr>
          <w:b/>
          <w:sz w:val="28"/>
        </w:rPr>
        <w:t xml:space="preserve"> etc.</w:t>
      </w:r>
    </w:p>
    <w:p w14:paraId="11D22170" w14:textId="260226B0" w:rsidR="003F2954" w:rsidRPr="008D59C1" w:rsidRDefault="003F2954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>Writing Tutorial Articles</w:t>
      </w:r>
    </w:p>
    <w:p w14:paraId="36BC171C" w14:textId="16C8A1D6" w:rsidR="008D59C1" w:rsidRPr="008D59C1" w:rsidRDefault="00BF70C9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proofErr w:type="spellStart"/>
      <w:r>
        <w:rPr>
          <w:b/>
          <w:sz w:val="28"/>
        </w:rPr>
        <w:t>SciFi</w:t>
      </w:r>
      <w:proofErr w:type="spellEnd"/>
      <w:r>
        <w:rPr>
          <w:b/>
          <w:sz w:val="28"/>
        </w:rPr>
        <w:t xml:space="preserve"> Movies</w:t>
      </w:r>
    </w:p>
    <w:p w14:paraId="68CF5B18" w14:textId="5D212B9A" w:rsidR="008D59C1" w:rsidRPr="008D59C1" w:rsidRDefault="008D59C1" w:rsidP="008D59C1">
      <w:pPr>
        <w:pStyle w:val="ListParagraph"/>
        <w:numPr>
          <w:ilvl w:val="0"/>
          <w:numId w:val="4"/>
        </w:numPr>
        <w:tabs>
          <w:tab w:val="left" w:pos="2625"/>
        </w:tabs>
        <w:rPr>
          <w:sz w:val="28"/>
        </w:rPr>
      </w:pPr>
      <w:r>
        <w:rPr>
          <w:b/>
          <w:sz w:val="28"/>
        </w:rPr>
        <w:t xml:space="preserve">Listening and </w:t>
      </w:r>
      <w:r w:rsidR="0076426E">
        <w:rPr>
          <w:b/>
          <w:sz w:val="28"/>
        </w:rPr>
        <w:t>watching</w:t>
      </w:r>
      <w:r>
        <w:rPr>
          <w:b/>
          <w:sz w:val="28"/>
        </w:rPr>
        <w:t xml:space="preserve"> motivational speeches</w:t>
      </w:r>
    </w:p>
    <w:p w14:paraId="75E6A452" w14:textId="77777777" w:rsidR="008D59C1" w:rsidRDefault="008D59C1" w:rsidP="008D59C1">
      <w:pPr>
        <w:pBdr>
          <w:bottom w:val="single" w:sz="4" w:space="1" w:color="auto"/>
        </w:pBdr>
        <w:tabs>
          <w:tab w:val="left" w:pos="2625"/>
        </w:tabs>
        <w:rPr>
          <w:b/>
          <w:sz w:val="28"/>
        </w:rPr>
      </w:pPr>
      <w:r>
        <w:rPr>
          <w:b/>
          <w:sz w:val="28"/>
        </w:rPr>
        <w:t>REFEREES:</w:t>
      </w:r>
    </w:p>
    <w:p w14:paraId="447F7603" w14:textId="3073DDB6" w:rsidR="008D59C1" w:rsidRPr="00AA4306" w:rsidRDefault="00D55F31" w:rsidP="00D55F31">
      <w:pPr>
        <w:tabs>
          <w:tab w:val="left" w:pos="2610"/>
        </w:tabs>
        <w:rPr>
          <w:sz w:val="28"/>
        </w:rPr>
      </w:pPr>
      <w:r w:rsidRPr="00D55F31">
        <w:rPr>
          <w:b/>
          <w:i/>
          <w:iCs/>
          <w:sz w:val="28"/>
        </w:rPr>
        <w:t>Can be provided upon request.</w:t>
      </w:r>
    </w:p>
    <w:sectPr w:rsidR="008D59C1" w:rsidRPr="00AA4306" w:rsidSect="00B65C8F">
      <w:footerReference w:type="default" r:id="rId23"/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AA611C" w14:textId="77777777" w:rsidR="00D709B1" w:rsidRDefault="00D709B1" w:rsidP="008D59C1">
      <w:pPr>
        <w:spacing w:after="0" w:line="240" w:lineRule="auto"/>
      </w:pPr>
      <w:r>
        <w:separator/>
      </w:r>
    </w:p>
  </w:endnote>
  <w:endnote w:type="continuationSeparator" w:id="0">
    <w:p w14:paraId="3DF900C4" w14:textId="77777777" w:rsidR="00D709B1" w:rsidRDefault="00D709B1" w:rsidP="008D5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31785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348FBE" w14:textId="599A7077" w:rsidR="00BE5DA6" w:rsidRDefault="00BE5D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8F2A9" w14:textId="77777777" w:rsidR="008D5A94" w:rsidRDefault="008D5A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21DD5" w14:textId="77777777" w:rsidR="00D709B1" w:rsidRDefault="00D709B1" w:rsidP="008D59C1">
      <w:pPr>
        <w:spacing w:after="0" w:line="240" w:lineRule="auto"/>
      </w:pPr>
      <w:r>
        <w:separator/>
      </w:r>
    </w:p>
  </w:footnote>
  <w:footnote w:type="continuationSeparator" w:id="0">
    <w:p w14:paraId="5C5D725B" w14:textId="77777777" w:rsidR="00D709B1" w:rsidRDefault="00D709B1" w:rsidP="008D5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530DB"/>
    <w:multiLevelType w:val="hybridMultilevel"/>
    <w:tmpl w:val="B73E37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90844"/>
    <w:multiLevelType w:val="hybridMultilevel"/>
    <w:tmpl w:val="80EA00F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13722B44"/>
    <w:multiLevelType w:val="hybridMultilevel"/>
    <w:tmpl w:val="855233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4B2D4D"/>
    <w:multiLevelType w:val="hybridMultilevel"/>
    <w:tmpl w:val="6E7AD3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24ADC"/>
    <w:multiLevelType w:val="hybridMultilevel"/>
    <w:tmpl w:val="63820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04294"/>
    <w:multiLevelType w:val="hybridMultilevel"/>
    <w:tmpl w:val="F496A76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D10D67"/>
    <w:multiLevelType w:val="hybridMultilevel"/>
    <w:tmpl w:val="C2F235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D7711"/>
    <w:multiLevelType w:val="hybridMultilevel"/>
    <w:tmpl w:val="209432DA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BA5545"/>
    <w:multiLevelType w:val="hybridMultilevel"/>
    <w:tmpl w:val="11540F5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C7347E"/>
    <w:multiLevelType w:val="hybridMultilevel"/>
    <w:tmpl w:val="0EC86B2A"/>
    <w:lvl w:ilvl="0" w:tplc="0409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509368A7"/>
    <w:multiLevelType w:val="hybridMultilevel"/>
    <w:tmpl w:val="1632D2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571358"/>
    <w:multiLevelType w:val="hybridMultilevel"/>
    <w:tmpl w:val="18EC5680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120DCE"/>
    <w:multiLevelType w:val="hybridMultilevel"/>
    <w:tmpl w:val="BA40CC1A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3" w15:restartNumberingAfterBreak="0">
    <w:nsid w:val="672967A8"/>
    <w:multiLevelType w:val="hybridMultilevel"/>
    <w:tmpl w:val="8B7A2850"/>
    <w:lvl w:ilvl="0" w:tplc="0C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B3108EA"/>
    <w:multiLevelType w:val="hybridMultilevel"/>
    <w:tmpl w:val="0BE241C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6291748">
    <w:abstractNumId w:val="14"/>
  </w:num>
  <w:num w:numId="2" w16cid:durableId="931282812">
    <w:abstractNumId w:val="6"/>
  </w:num>
  <w:num w:numId="3" w16cid:durableId="2009366237">
    <w:abstractNumId w:val="0"/>
  </w:num>
  <w:num w:numId="4" w16cid:durableId="960839110">
    <w:abstractNumId w:val="8"/>
  </w:num>
  <w:num w:numId="5" w16cid:durableId="372122081">
    <w:abstractNumId w:val="3"/>
  </w:num>
  <w:num w:numId="6" w16cid:durableId="793325924">
    <w:abstractNumId w:val="2"/>
  </w:num>
  <w:num w:numId="7" w16cid:durableId="1988894504">
    <w:abstractNumId w:val="4"/>
  </w:num>
  <w:num w:numId="8" w16cid:durableId="1244296482">
    <w:abstractNumId w:val="10"/>
  </w:num>
  <w:num w:numId="9" w16cid:durableId="838622804">
    <w:abstractNumId w:val="1"/>
  </w:num>
  <w:num w:numId="10" w16cid:durableId="986474405">
    <w:abstractNumId w:val="12"/>
  </w:num>
  <w:num w:numId="11" w16cid:durableId="1054506657">
    <w:abstractNumId w:val="9"/>
  </w:num>
  <w:num w:numId="12" w16cid:durableId="295113362">
    <w:abstractNumId w:val="5"/>
  </w:num>
  <w:num w:numId="13" w16cid:durableId="11496726">
    <w:abstractNumId w:val="7"/>
  </w:num>
  <w:num w:numId="14" w16cid:durableId="531262987">
    <w:abstractNumId w:val="13"/>
  </w:num>
  <w:num w:numId="15" w16cid:durableId="3741599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bYwNzKwsDQ0NTZQ0lEKTi0uzszPAykwrgUAGLa7pSwAAAA="/>
  </w:docVars>
  <w:rsids>
    <w:rsidRoot w:val="00C24BB6"/>
    <w:rsid w:val="00002227"/>
    <w:rsid w:val="000122D8"/>
    <w:rsid w:val="0002565A"/>
    <w:rsid w:val="000475E2"/>
    <w:rsid w:val="0006291A"/>
    <w:rsid w:val="000857C2"/>
    <w:rsid w:val="000B2302"/>
    <w:rsid w:val="000C06BE"/>
    <w:rsid w:val="000C331D"/>
    <w:rsid w:val="000C3FC6"/>
    <w:rsid w:val="000D09CE"/>
    <w:rsid w:val="000D2F96"/>
    <w:rsid w:val="00113F1C"/>
    <w:rsid w:val="00114255"/>
    <w:rsid w:val="00137398"/>
    <w:rsid w:val="00164690"/>
    <w:rsid w:val="00173DD8"/>
    <w:rsid w:val="00176BE9"/>
    <w:rsid w:val="0018594F"/>
    <w:rsid w:val="00191B13"/>
    <w:rsid w:val="001967CD"/>
    <w:rsid w:val="001B6562"/>
    <w:rsid w:val="001C07FC"/>
    <w:rsid w:val="001C3F02"/>
    <w:rsid w:val="001D0BEE"/>
    <w:rsid w:val="002170AD"/>
    <w:rsid w:val="002865A4"/>
    <w:rsid w:val="002A2737"/>
    <w:rsid w:val="002B297C"/>
    <w:rsid w:val="002C7043"/>
    <w:rsid w:val="002C799A"/>
    <w:rsid w:val="002D1C23"/>
    <w:rsid w:val="002F346B"/>
    <w:rsid w:val="00303B20"/>
    <w:rsid w:val="00317596"/>
    <w:rsid w:val="00367960"/>
    <w:rsid w:val="00371F62"/>
    <w:rsid w:val="00376381"/>
    <w:rsid w:val="00384588"/>
    <w:rsid w:val="003B41E3"/>
    <w:rsid w:val="003C57A5"/>
    <w:rsid w:val="003E2EAD"/>
    <w:rsid w:val="003F2954"/>
    <w:rsid w:val="003F29EA"/>
    <w:rsid w:val="003F42F4"/>
    <w:rsid w:val="0040281F"/>
    <w:rsid w:val="004172F2"/>
    <w:rsid w:val="0042586D"/>
    <w:rsid w:val="00483A4D"/>
    <w:rsid w:val="004A31C9"/>
    <w:rsid w:val="004B54C2"/>
    <w:rsid w:val="004C4E80"/>
    <w:rsid w:val="004D36B6"/>
    <w:rsid w:val="004D7AE9"/>
    <w:rsid w:val="005224B9"/>
    <w:rsid w:val="00535228"/>
    <w:rsid w:val="005538D0"/>
    <w:rsid w:val="00561641"/>
    <w:rsid w:val="0056244A"/>
    <w:rsid w:val="0056443A"/>
    <w:rsid w:val="00597FB4"/>
    <w:rsid w:val="005A3993"/>
    <w:rsid w:val="005E0C00"/>
    <w:rsid w:val="005E7B4E"/>
    <w:rsid w:val="005F777C"/>
    <w:rsid w:val="006035B5"/>
    <w:rsid w:val="0062517B"/>
    <w:rsid w:val="006341E9"/>
    <w:rsid w:val="0064474C"/>
    <w:rsid w:val="00647675"/>
    <w:rsid w:val="00651C45"/>
    <w:rsid w:val="006575D1"/>
    <w:rsid w:val="00665077"/>
    <w:rsid w:val="00681EDA"/>
    <w:rsid w:val="006A5399"/>
    <w:rsid w:val="006E04D2"/>
    <w:rsid w:val="006F05F8"/>
    <w:rsid w:val="006F6A80"/>
    <w:rsid w:val="00702E0C"/>
    <w:rsid w:val="00713B09"/>
    <w:rsid w:val="00734E3D"/>
    <w:rsid w:val="00734E40"/>
    <w:rsid w:val="00742EF7"/>
    <w:rsid w:val="00750E5D"/>
    <w:rsid w:val="007539FB"/>
    <w:rsid w:val="0076426E"/>
    <w:rsid w:val="0077045A"/>
    <w:rsid w:val="00782C03"/>
    <w:rsid w:val="00793A09"/>
    <w:rsid w:val="0079555F"/>
    <w:rsid w:val="007B0350"/>
    <w:rsid w:val="007B4DB1"/>
    <w:rsid w:val="007D510E"/>
    <w:rsid w:val="007E1410"/>
    <w:rsid w:val="007E682E"/>
    <w:rsid w:val="007E75A7"/>
    <w:rsid w:val="00803E2C"/>
    <w:rsid w:val="00823EAC"/>
    <w:rsid w:val="00830518"/>
    <w:rsid w:val="0083056A"/>
    <w:rsid w:val="008324AA"/>
    <w:rsid w:val="00864D31"/>
    <w:rsid w:val="00870042"/>
    <w:rsid w:val="008D59C1"/>
    <w:rsid w:val="008D5A94"/>
    <w:rsid w:val="008D6079"/>
    <w:rsid w:val="008F3D30"/>
    <w:rsid w:val="00910EF0"/>
    <w:rsid w:val="0091256E"/>
    <w:rsid w:val="00912C20"/>
    <w:rsid w:val="00917B5F"/>
    <w:rsid w:val="00941219"/>
    <w:rsid w:val="0095176A"/>
    <w:rsid w:val="00957160"/>
    <w:rsid w:val="00986E0E"/>
    <w:rsid w:val="009A4076"/>
    <w:rsid w:val="009A46E2"/>
    <w:rsid w:val="009C26D9"/>
    <w:rsid w:val="009C6EF4"/>
    <w:rsid w:val="009D7601"/>
    <w:rsid w:val="009E7BEB"/>
    <w:rsid w:val="009F7BF7"/>
    <w:rsid w:val="00A27610"/>
    <w:rsid w:val="00A34F81"/>
    <w:rsid w:val="00A44BD7"/>
    <w:rsid w:val="00A47784"/>
    <w:rsid w:val="00A52B18"/>
    <w:rsid w:val="00A722EC"/>
    <w:rsid w:val="00A842C5"/>
    <w:rsid w:val="00A907BB"/>
    <w:rsid w:val="00AA4306"/>
    <w:rsid w:val="00AD1442"/>
    <w:rsid w:val="00AE023B"/>
    <w:rsid w:val="00B10FCE"/>
    <w:rsid w:val="00B12E4E"/>
    <w:rsid w:val="00B15988"/>
    <w:rsid w:val="00B17CCA"/>
    <w:rsid w:val="00B263DC"/>
    <w:rsid w:val="00B60FE9"/>
    <w:rsid w:val="00B65C8F"/>
    <w:rsid w:val="00B8504C"/>
    <w:rsid w:val="00B87F05"/>
    <w:rsid w:val="00B9327B"/>
    <w:rsid w:val="00B93AD8"/>
    <w:rsid w:val="00BE08DB"/>
    <w:rsid w:val="00BE5441"/>
    <w:rsid w:val="00BE5DA6"/>
    <w:rsid w:val="00BF0AFC"/>
    <w:rsid w:val="00BF70C9"/>
    <w:rsid w:val="00C01726"/>
    <w:rsid w:val="00C24BB6"/>
    <w:rsid w:val="00C40C1D"/>
    <w:rsid w:val="00C8020D"/>
    <w:rsid w:val="00C80383"/>
    <w:rsid w:val="00C81DE8"/>
    <w:rsid w:val="00C85F0E"/>
    <w:rsid w:val="00C941B1"/>
    <w:rsid w:val="00CA71B4"/>
    <w:rsid w:val="00CB712C"/>
    <w:rsid w:val="00CC2B18"/>
    <w:rsid w:val="00CD142A"/>
    <w:rsid w:val="00CD3CCC"/>
    <w:rsid w:val="00CE3207"/>
    <w:rsid w:val="00D10082"/>
    <w:rsid w:val="00D143F5"/>
    <w:rsid w:val="00D15C44"/>
    <w:rsid w:val="00D225DE"/>
    <w:rsid w:val="00D27434"/>
    <w:rsid w:val="00D422C4"/>
    <w:rsid w:val="00D53179"/>
    <w:rsid w:val="00D55F31"/>
    <w:rsid w:val="00D709B1"/>
    <w:rsid w:val="00D74501"/>
    <w:rsid w:val="00D83A86"/>
    <w:rsid w:val="00D86F49"/>
    <w:rsid w:val="00DC7555"/>
    <w:rsid w:val="00E01B1F"/>
    <w:rsid w:val="00E4203E"/>
    <w:rsid w:val="00E47517"/>
    <w:rsid w:val="00E526A3"/>
    <w:rsid w:val="00E87827"/>
    <w:rsid w:val="00EA09E1"/>
    <w:rsid w:val="00EA171F"/>
    <w:rsid w:val="00EA2A7A"/>
    <w:rsid w:val="00EA71FA"/>
    <w:rsid w:val="00EB4D57"/>
    <w:rsid w:val="00EB56DA"/>
    <w:rsid w:val="00EE10D4"/>
    <w:rsid w:val="00EE7C22"/>
    <w:rsid w:val="00EF7547"/>
    <w:rsid w:val="00F34873"/>
    <w:rsid w:val="00F35D02"/>
    <w:rsid w:val="00F7066F"/>
    <w:rsid w:val="00F952B5"/>
    <w:rsid w:val="00FA4BB3"/>
    <w:rsid w:val="00FE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00ECA"/>
  <w15:chartTrackingRefBased/>
  <w15:docId w15:val="{A7A4849D-21B2-47A8-AF92-1880C2671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4BB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2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9C1"/>
  </w:style>
  <w:style w:type="paragraph" w:styleId="Footer">
    <w:name w:val="footer"/>
    <w:basedOn w:val="Normal"/>
    <w:link w:val="FooterChar"/>
    <w:uiPriority w:val="99"/>
    <w:unhideWhenUsed/>
    <w:rsid w:val="008D5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9C1"/>
  </w:style>
  <w:style w:type="character" w:styleId="UnresolvedMention">
    <w:name w:val="Unresolved Mention"/>
    <w:basedOn w:val="DefaultParagraphFont"/>
    <w:uiPriority w:val="99"/>
    <w:semiHidden/>
    <w:unhideWhenUsed/>
    <w:rsid w:val="003F29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7B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incesamuelpks@gmail.com" TargetMode="External"/><Relationship Id="rId13" Type="http://schemas.openxmlformats.org/officeDocument/2006/relationships/hyperlink" Target="https://medium.com/@princesamuelpks" TargetMode="External"/><Relationship Id="rId18" Type="http://schemas.openxmlformats.org/officeDocument/2006/relationships/hyperlink" Target="https://tinyurl.com/ycjyaehv" TargetMode="External"/><Relationship Id="rId3" Type="http://schemas.openxmlformats.org/officeDocument/2006/relationships/styles" Target="styles.xml"/><Relationship Id="rId21" Type="http://schemas.openxmlformats.org/officeDocument/2006/relationships/hyperlink" Target="https://techstuffgh.com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DevPrinceK" TargetMode="External"/><Relationship Id="rId17" Type="http://schemas.openxmlformats.org/officeDocument/2006/relationships/hyperlink" Target="https://pub.dev/packages/print_slaye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ayhubghana.io/management/api/docs" TargetMode="External"/><Relationship Id="rId20" Type="http://schemas.openxmlformats.org/officeDocument/2006/relationships/hyperlink" Target="https://github.com/DevPrinceK/fligh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@princesamuelpks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tc.gimpa.edu.gh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www.linkedin.com/in/prince-samuel-941956165/" TargetMode="External"/><Relationship Id="rId19" Type="http://schemas.openxmlformats.org/officeDocument/2006/relationships/hyperlink" Target="https://github.com/DevPrinceK/wbot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skyeremanteng@st.ug.edu.gh" TargetMode="External"/><Relationship Id="rId14" Type="http://schemas.openxmlformats.org/officeDocument/2006/relationships/hyperlink" Target="https://play.google.com/store/apps/details?id=dev.rdbms.lerc.customer&amp;pcampaignid=web_share" TargetMode="External"/><Relationship Id="rId22" Type="http://schemas.openxmlformats.org/officeDocument/2006/relationships/hyperlink" Target="https://github.com/DevPrinceK?tab=repositor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99E7CD-2575-4BE7-8CE8-99BC7862D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EREMANTENG  PRINCE SAMUEL</dc:creator>
  <cp:keywords/>
  <dc:description/>
  <cp:lastModifiedBy>PRINCE SAMUEL</cp:lastModifiedBy>
  <cp:revision>48</cp:revision>
  <cp:lastPrinted>2024-02-09T11:22:00Z</cp:lastPrinted>
  <dcterms:created xsi:type="dcterms:W3CDTF">2024-10-31T08:34:00Z</dcterms:created>
  <dcterms:modified xsi:type="dcterms:W3CDTF">2024-11-08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1:08:07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fe3de454-bab9-49b1-bcf6-edd1cded1337</vt:lpwstr>
  </property>
  <property fmtid="{D5CDD505-2E9C-101B-9397-08002B2CF9AE}" pid="7" name="MSIP_Label_defa4170-0d19-0005-0004-bc88714345d2_ActionId">
    <vt:lpwstr>8b7b66b5-446e-48f4-a895-2b2719c34ec4</vt:lpwstr>
  </property>
  <property fmtid="{D5CDD505-2E9C-101B-9397-08002B2CF9AE}" pid="8" name="MSIP_Label_defa4170-0d19-0005-0004-bc88714345d2_ContentBits">
    <vt:lpwstr>0</vt:lpwstr>
  </property>
</Properties>
</file>